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557A0" w14:textId="12BF1C85" w:rsidR="00E56EDA" w:rsidRDefault="00E56EDA" w:rsidP="001D5138">
      <w:r>
        <w:rPr>
          <w:rFonts w:ascii="Times New Roman" w:hAnsi="Times New Roman"/>
          <w:b/>
          <w:noProof/>
          <w:sz w:val="32"/>
          <w:szCs w:val="32"/>
        </w:rPr>
        <w:drawing>
          <wp:inline distT="0" distB="0" distL="0" distR="0" wp14:anchorId="50A33542" wp14:editId="0CBFF40C">
            <wp:extent cx="6055360" cy="771525"/>
            <wp:effectExtent l="0" t="0" r="254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536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11"/>
        <w:gridCol w:w="4525"/>
        <w:gridCol w:w="12"/>
        <w:gridCol w:w="2256"/>
        <w:gridCol w:w="2387"/>
      </w:tblGrid>
      <w:tr w:rsidR="000E5E73" w:rsidRPr="000E5E73" w14:paraId="507F4FBE" w14:textId="77777777" w:rsidTr="001D5138">
        <w:trPr>
          <w:trHeight w:val="407"/>
        </w:trPr>
        <w:tc>
          <w:tcPr>
            <w:tcW w:w="9900" w:type="dxa"/>
            <w:gridSpan w:val="6"/>
          </w:tcPr>
          <w:p w14:paraId="1B596B8A" w14:textId="0E31359D" w:rsidR="000E5E73" w:rsidRPr="001D5138" w:rsidRDefault="001D5138" w:rsidP="001D51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T1/APMQP/1222/A                                                                                                                                      25-APR-2022</w:t>
            </w:r>
          </w:p>
        </w:tc>
      </w:tr>
      <w:tr w:rsidR="000E5E73" w:rsidRPr="000E5E73" w14:paraId="40650146" w14:textId="77777777" w:rsidTr="001D5138">
        <w:trPr>
          <w:trHeight w:val="333"/>
        </w:trPr>
        <w:tc>
          <w:tcPr>
            <w:tcW w:w="9900" w:type="dxa"/>
            <w:gridSpan w:val="6"/>
          </w:tcPr>
          <w:p w14:paraId="3F231838" w14:textId="3D806249" w:rsidR="000E5E73" w:rsidRPr="000E5E73" w:rsidRDefault="000E5E73" w:rsidP="001D513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PERIODIC TEST </w:t>
            </w:r>
            <w:r w:rsidR="001D5138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- </w:t>
            </w: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I (202</w:t>
            </w:r>
            <w:r w:rsidR="0016466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2</w:t>
            </w: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-2</w:t>
            </w:r>
            <w:r w:rsidR="0016466C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3</w:t>
            </w: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)</w:t>
            </w:r>
            <w:r w:rsidR="00663A2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</w:t>
            </w:r>
          </w:p>
        </w:tc>
      </w:tr>
      <w:tr w:rsidR="000E5E73" w:rsidRPr="000E5E73" w14:paraId="2BF57A90" w14:textId="77777777" w:rsidTr="001D5138">
        <w:trPr>
          <w:trHeight w:val="675"/>
        </w:trPr>
        <w:tc>
          <w:tcPr>
            <w:tcW w:w="5257" w:type="dxa"/>
            <w:gridSpan w:val="4"/>
            <w:tcBorders>
              <w:bottom w:val="single" w:sz="4" w:space="0" w:color="auto"/>
            </w:tcBorders>
          </w:tcPr>
          <w:p w14:paraId="7DEEA79A" w14:textId="06852212" w:rsidR="000E5E73" w:rsidRPr="001D5138" w:rsidRDefault="000E5E73" w:rsidP="001D513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Subject: </w:t>
            </w:r>
            <w:r w:rsidR="00E65ED5"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APPLIED </w:t>
            </w:r>
            <w:r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M</w:t>
            </w:r>
            <w:r w:rsidR="00E65ED5"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TH</w:t>
            </w:r>
            <w:r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  <w:p w14:paraId="47A0C298" w14:textId="77777777" w:rsidR="000E5E73" w:rsidRPr="001D5138" w:rsidRDefault="000E5E73" w:rsidP="001D513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Grade: XII </w:t>
            </w:r>
          </w:p>
        </w:tc>
        <w:tc>
          <w:tcPr>
            <w:tcW w:w="4643" w:type="dxa"/>
            <w:gridSpan w:val="2"/>
            <w:tcBorders>
              <w:bottom w:val="single" w:sz="4" w:space="0" w:color="auto"/>
            </w:tcBorders>
          </w:tcPr>
          <w:p w14:paraId="7D562099" w14:textId="6DCC3863" w:rsidR="000E5E73" w:rsidRPr="001D5138" w:rsidRDefault="000E5E73" w:rsidP="001D5138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Max. Marks:35  </w:t>
            </w:r>
          </w:p>
          <w:p w14:paraId="6C2D968C" w14:textId="27A8B186" w:rsidR="000E5E73" w:rsidRPr="001D5138" w:rsidRDefault="000E5E73" w:rsidP="001D5138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Time:</w:t>
            </w:r>
            <w:r w:rsidR="001D5138"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1 </w:t>
            </w:r>
            <w:proofErr w:type="spellStart"/>
            <w:r w:rsidR="001D5138"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Hr</w:t>
            </w:r>
            <w:proofErr w:type="spellEnd"/>
            <w:r w:rsidR="001D5138"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20 Mins</w:t>
            </w:r>
            <w:r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0E5E73" w:rsidRPr="000E5E73" w14:paraId="794EB857" w14:textId="77777777" w:rsidTr="001D5138">
        <w:trPr>
          <w:trHeight w:val="404"/>
        </w:trPr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36BA9FA" w14:textId="77777777" w:rsidR="000E5E73" w:rsidRPr="001D5138" w:rsidRDefault="000E5E73" w:rsidP="001D51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Name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64901F" w14:textId="77777777" w:rsidR="000E5E73" w:rsidRPr="001D5138" w:rsidRDefault="000E5E73" w:rsidP="001D51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:</w:t>
            </w:r>
          </w:p>
        </w:tc>
        <w:tc>
          <w:tcPr>
            <w:tcW w:w="2387" w:type="dxa"/>
            <w:tcBorders>
              <w:top w:val="single" w:sz="4" w:space="0" w:color="auto"/>
              <w:bottom w:val="single" w:sz="4" w:space="0" w:color="auto"/>
            </w:tcBorders>
          </w:tcPr>
          <w:p w14:paraId="30F9C6DC" w14:textId="77777777" w:rsidR="000E5E73" w:rsidRPr="001D5138" w:rsidRDefault="000E5E73" w:rsidP="001D513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D5138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Roll No:</w:t>
            </w:r>
          </w:p>
        </w:tc>
      </w:tr>
      <w:tr w:rsidR="00970CC0" w:rsidRPr="008155C6" w14:paraId="6AB22356" w14:textId="77777777" w:rsidTr="001D5138">
        <w:trPr>
          <w:trHeight w:val="404"/>
        </w:trPr>
        <w:tc>
          <w:tcPr>
            <w:tcW w:w="9900" w:type="dxa"/>
            <w:gridSpan w:val="6"/>
            <w:tcBorders>
              <w:top w:val="single" w:sz="4" w:space="0" w:color="auto"/>
            </w:tcBorders>
          </w:tcPr>
          <w:p w14:paraId="7508B91A" w14:textId="449B1471" w:rsidR="00970CC0" w:rsidRPr="00534C84" w:rsidRDefault="00DD401F" w:rsidP="001D513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SECTION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A</w:t>
            </w:r>
            <w:r w:rsidR="005531B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(</w:t>
            </w:r>
            <w:proofErr w:type="gramEnd"/>
            <w:r w:rsidR="005531B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1 mark each )</w:t>
            </w:r>
          </w:p>
        </w:tc>
      </w:tr>
      <w:tr w:rsidR="00534C84" w:rsidRPr="00663A23" w14:paraId="3C263241" w14:textId="77777777" w:rsidTr="001D5138">
        <w:trPr>
          <w:trHeight w:val="155"/>
        </w:trPr>
        <w:tc>
          <w:tcPr>
            <w:tcW w:w="709" w:type="dxa"/>
          </w:tcPr>
          <w:p w14:paraId="4F02950D" w14:textId="77777777" w:rsidR="00534C84" w:rsidRPr="00663A23" w:rsidRDefault="00534C84" w:rsidP="001D5138">
            <w:pPr>
              <w:numPr>
                <w:ilvl w:val="0"/>
                <w:numId w:val="2"/>
              </w:numPr>
              <w:spacing w:after="0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91" w:type="dxa"/>
            <w:gridSpan w:val="5"/>
          </w:tcPr>
          <w:p w14:paraId="5E93E2ED" w14:textId="1A6F8639" w:rsidR="00EF7CF0" w:rsidRPr="00663A23" w:rsidRDefault="00EF7CF0" w:rsidP="001D513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63A23">
              <w:rPr>
                <w:rFonts w:ascii="Times New Roman" w:hAnsi="Times New Roman" w:cs="Times New Roman"/>
                <w:sz w:val="24"/>
                <w:szCs w:val="24"/>
              </w:rPr>
              <w:t xml:space="preserve">If A is an invertible matrix of order 3, then find </w:t>
            </w:r>
            <w:r w:rsidR="00663A23" w:rsidRPr="00663A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|</w:t>
            </w:r>
            <w:proofErr w:type="spellStart"/>
            <w:r w:rsidRPr="00663A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j</w:t>
            </w:r>
            <w:proofErr w:type="spellEnd"/>
            <w:r w:rsidRPr="00663A2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|.</w:t>
            </w:r>
          </w:p>
          <w:p w14:paraId="311CE266" w14:textId="2DC74A8A" w:rsidR="00534C84" w:rsidRPr="00663A23" w:rsidRDefault="00534C84" w:rsidP="001D5138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</w:tc>
      </w:tr>
      <w:tr w:rsidR="00534C84" w:rsidRPr="00663A23" w14:paraId="046AE761" w14:textId="77777777" w:rsidTr="001D5138">
        <w:trPr>
          <w:trHeight w:val="155"/>
        </w:trPr>
        <w:tc>
          <w:tcPr>
            <w:tcW w:w="709" w:type="dxa"/>
          </w:tcPr>
          <w:p w14:paraId="66D2F7DA" w14:textId="77777777" w:rsidR="00534C84" w:rsidRPr="00663A23" w:rsidRDefault="00534C84" w:rsidP="001D5138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3A23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9191" w:type="dxa"/>
            <w:gridSpan w:val="5"/>
          </w:tcPr>
          <w:p w14:paraId="467B54A4" w14:textId="7262F97D" w:rsidR="00534C84" w:rsidRPr="00663A23" w:rsidRDefault="00237634" w:rsidP="001D5138">
            <w:pPr>
              <w:pStyle w:val="ListParagraph"/>
              <w:tabs>
                <w:tab w:val="left" w:pos="6960"/>
              </w:tabs>
              <w:spacing w:after="160" w:line="259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3A23">
              <w:rPr>
                <w:rFonts w:ascii="Times New Roman" w:hAnsi="Times New Roman"/>
                <w:sz w:val="24"/>
                <w:szCs w:val="24"/>
              </w:rPr>
              <w:t xml:space="preserve">If A </w:t>
            </w:r>
            <w:r w:rsidR="00B548B9" w:rsidRPr="00663A23">
              <w:rPr>
                <w:rFonts w:ascii="Times New Roman" w:hAnsi="Times New Roman"/>
                <w:sz w:val="24"/>
                <w:szCs w:val="24"/>
              </w:rPr>
              <w:t>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/>
                      <w:i/>
                      <w:noProof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1</m:t>
                        </m:r>
                      </m:e>
                    </m:mr>
                  </m:m>
                </m:e>
              </m:d>
            </m:oMath>
            <w:r w:rsidR="00B548B9" w:rsidRPr="00663A23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 xml:space="preserve">    </w:t>
            </w:r>
            <w:r w:rsidR="005A583D" w:rsidRPr="00663A23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then find f(A) where f(x)=2x</w:t>
            </w:r>
            <w:r w:rsidR="00E94E67" w:rsidRPr="00663A23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-5</w:t>
            </w:r>
          </w:p>
        </w:tc>
      </w:tr>
      <w:tr w:rsidR="00534C84" w:rsidRPr="00663A23" w14:paraId="5A86ABC0" w14:textId="77777777" w:rsidTr="001D5138">
        <w:trPr>
          <w:trHeight w:val="155"/>
        </w:trPr>
        <w:tc>
          <w:tcPr>
            <w:tcW w:w="709" w:type="dxa"/>
          </w:tcPr>
          <w:p w14:paraId="24CA0EC9" w14:textId="77777777" w:rsidR="00534C84" w:rsidRPr="00663A23" w:rsidRDefault="00534C84" w:rsidP="001D5138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3A23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9191" w:type="dxa"/>
            <w:gridSpan w:val="5"/>
          </w:tcPr>
          <w:p w14:paraId="76A607D0" w14:textId="00735797" w:rsidR="00534C84" w:rsidRPr="00663A23" w:rsidRDefault="00EF7CF0" w:rsidP="001D5138">
            <w:pPr>
              <w:pStyle w:val="ListParagraph"/>
              <w:tabs>
                <w:tab w:val="left" w:pos="6960"/>
              </w:tabs>
              <w:spacing w:after="160" w:line="259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663A23">
              <w:rPr>
                <w:rFonts w:ascii="Times New Roman" w:hAnsi="Times New Roman"/>
                <w:sz w:val="24"/>
                <w:szCs w:val="24"/>
              </w:rPr>
              <w:t xml:space="preserve">If </w:t>
            </w:r>
            <w:r w:rsidR="00B548B9" w:rsidRPr="00663A23">
              <w:rPr>
                <w:rFonts w:ascii="Times New Roman" w:hAnsi="Times New Roman"/>
                <w:sz w:val="24"/>
                <w:szCs w:val="24"/>
              </w:rPr>
              <w:t>A=</w:t>
            </w:r>
            <w:r w:rsidRPr="00663A2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/>
                      <w:i/>
                      <w:noProof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</m:m>
                </m:e>
              </m:d>
            </m:oMath>
            <w:r w:rsidR="00B548B9" w:rsidRPr="00663A23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 xml:space="preserve">    then find k so that </w:t>
            </w:r>
            <w:r w:rsidR="00B548B9" w:rsidRPr="00663A23">
              <w:rPr>
                <w:rFonts w:ascii="Times New Roman" w:hAnsi="Times New Roman"/>
                <w:sz w:val="24"/>
                <w:szCs w:val="24"/>
              </w:rPr>
              <w:t>A</w:t>
            </w:r>
            <w:r w:rsidR="00B548B9" w:rsidRPr="00663A23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B548B9" w:rsidRPr="00663A23">
              <w:rPr>
                <w:rFonts w:ascii="Times New Roman" w:hAnsi="Times New Roman"/>
                <w:sz w:val="24"/>
                <w:szCs w:val="24"/>
              </w:rPr>
              <w:t>=kA-2I</w:t>
            </w:r>
          </w:p>
        </w:tc>
      </w:tr>
      <w:tr w:rsidR="00534C84" w:rsidRPr="00663A23" w14:paraId="63976BF0" w14:textId="77777777" w:rsidTr="001D5138">
        <w:trPr>
          <w:trHeight w:val="155"/>
        </w:trPr>
        <w:tc>
          <w:tcPr>
            <w:tcW w:w="709" w:type="dxa"/>
          </w:tcPr>
          <w:p w14:paraId="2315DFB2" w14:textId="77777777" w:rsidR="00534C84" w:rsidRPr="00663A23" w:rsidRDefault="00534C84" w:rsidP="001D5138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3A23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9191" w:type="dxa"/>
            <w:gridSpan w:val="5"/>
          </w:tcPr>
          <w:p w14:paraId="19336431" w14:textId="2AC9AFAD" w:rsidR="00534C84" w:rsidRPr="00663A23" w:rsidRDefault="00417B4B" w:rsidP="001D5138">
            <w:pPr>
              <w:tabs>
                <w:tab w:val="left" w:pos="6960"/>
              </w:tabs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663A2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If A is a </w:t>
            </w:r>
            <w:r w:rsidR="00B548B9" w:rsidRPr="00663A2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2</w:t>
            </w:r>
            <w:r w:rsidRPr="00663A2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x </w:t>
            </w:r>
            <w:r w:rsidR="00B548B9" w:rsidRPr="00663A2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2</w:t>
            </w:r>
            <w:r w:rsidRPr="00663A2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B548B9" w:rsidRPr="00663A2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atrix,</w:t>
            </w:r>
            <w:r w:rsidR="00775EA5" w:rsidRPr="00663A23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color w:val="222222"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A</m:t>
                  </m:r>
                </m:e>
              </m:d>
              <m:r>
                <w:rPr>
                  <w:rFonts w:ascii="Cambria Math" w:hAnsi="Cambria Math" w:cs="Times New Roman"/>
                  <w:color w:val="222222"/>
                  <w:sz w:val="24"/>
                  <w:szCs w:val="24"/>
                  <w:shd w:val="clear" w:color="auto" w:fill="FFFFFF"/>
                </w:rPr>
                <m:t>≠0</m:t>
              </m:r>
            </m:oMath>
            <w:r w:rsidR="00E451B0" w:rsidRPr="00663A23"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and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color w:val="222222"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4A</m:t>
                  </m:r>
                </m:e>
              </m:d>
              <m:r>
                <w:rPr>
                  <w:rFonts w:ascii="Cambria Math" w:hAnsi="Cambria Math" w:cs="Times New Roman"/>
                  <w:color w:val="222222"/>
                  <w:sz w:val="24"/>
                  <w:szCs w:val="24"/>
                  <w:shd w:val="clear" w:color="auto" w:fill="FFFFFF"/>
                </w:rPr>
                <m:t xml:space="preserve">= k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color w:val="222222"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A</m:t>
                  </m:r>
                </m:e>
              </m:d>
              <m:r>
                <w:rPr>
                  <w:rFonts w:ascii="Cambria Math" w:hAnsi="Cambria Math" w:cs="Times New Roman"/>
                  <w:color w:val="222222"/>
                  <w:sz w:val="24"/>
                  <w:szCs w:val="24"/>
                  <w:shd w:val="clear" w:color="auto" w:fill="FFFFFF"/>
                </w:rPr>
                <m:t>, then the value of k =</m:t>
              </m:r>
            </m:oMath>
          </w:p>
        </w:tc>
      </w:tr>
      <w:tr w:rsidR="00534C84" w:rsidRPr="00663A23" w14:paraId="3F60D881" w14:textId="77777777" w:rsidTr="001D5138">
        <w:trPr>
          <w:trHeight w:val="155"/>
        </w:trPr>
        <w:tc>
          <w:tcPr>
            <w:tcW w:w="709" w:type="dxa"/>
          </w:tcPr>
          <w:p w14:paraId="31E8E03E" w14:textId="77777777" w:rsidR="00534C84" w:rsidRPr="00663A23" w:rsidRDefault="00534C84" w:rsidP="001D5138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3A23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9191" w:type="dxa"/>
            <w:gridSpan w:val="5"/>
          </w:tcPr>
          <w:p w14:paraId="6865678C" w14:textId="15DBABC4" w:rsidR="00534C84" w:rsidRPr="00663A23" w:rsidRDefault="00534C84" w:rsidP="001D5138">
            <w:pPr>
              <w:spacing w:after="0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  <w:p w14:paraId="74D8E1F1" w14:textId="637CBDBF" w:rsidR="00487020" w:rsidRPr="00663A23" w:rsidRDefault="005A583D" w:rsidP="001D5138">
            <w:pPr>
              <w:spacing w:after="0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663A23">
              <w:rPr>
                <w:rFonts w:ascii="Times New Roman" w:hAnsi="Times New Roman" w:cs="Times New Roman"/>
                <w:sz w:val="24"/>
                <w:szCs w:val="24"/>
              </w:rPr>
              <w:t xml:space="preserve">Find the value of k for which the matrix </w:t>
            </w:r>
            <w:r w:rsidRPr="00663A23">
              <w:rPr>
                <w:rFonts w:ascii="Times New Roman" w:hAnsi="Times New Roman" w:cs="Times New Roman"/>
                <w:position w:val="-30"/>
                <w:sz w:val="24"/>
                <w:szCs w:val="24"/>
              </w:rPr>
              <w:object w:dxaOrig="300" w:dyaOrig="720" w14:anchorId="466B09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505" type="#_x0000_t75" style="width:15pt;height:36pt" o:ole="">
                  <v:imagedata r:id="rId8" o:title=""/>
                </v:shape>
                <o:OLEObject Type="Embed" ProgID="Equation.3" ShapeID="_x0000_i1505" DrawAspect="Content" ObjectID="_1712047895" r:id="rId9"/>
              </w:object>
            </w:r>
            <w:r w:rsidRPr="00663A23">
              <w:rPr>
                <w:rFonts w:ascii="Times New Roman" w:hAnsi="Times New Roman" w:cs="Times New Roman"/>
                <w:position w:val="-30"/>
                <w:sz w:val="24"/>
                <w:szCs w:val="24"/>
              </w:rPr>
              <w:object w:dxaOrig="300" w:dyaOrig="720" w14:anchorId="135CA042">
                <v:shape id="_x0000_i1506" type="#_x0000_t75" style="width:15pt;height:36pt" o:ole="">
                  <v:imagedata r:id="rId10" o:title=""/>
                </v:shape>
                <o:OLEObject Type="Embed" ProgID="Equation.3" ShapeID="_x0000_i1506" DrawAspect="Content" ObjectID="_1712047896" r:id="rId11"/>
              </w:object>
            </w:r>
            <w:r w:rsidRPr="00663A23">
              <w:rPr>
                <w:rFonts w:ascii="Times New Roman" w:hAnsi="Times New Roman" w:cs="Times New Roman"/>
                <w:sz w:val="24"/>
                <w:szCs w:val="24"/>
              </w:rPr>
              <w:t xml:space="preserve"> may be singular</w:t>
            </w:r>
          </w:p>
        </w:tc>
      </w:tr>
      <w:tr w:rsidR="008F5D16" w:rsidRPr="00663A23" w14:paraId="738BFB52" w14:textId="77777777" w:rsidTr="001D5138">
        <w:trPr>
          <w:trHeight w:val="629"/>
        </w:trPr>
        <w:tc>
          <w:tcPr>
            <w:tcW w:w="9900" w:type="dxa"/>
            <w:gridSpan w:val="6"/>
          </w:tcPr>
          <w:p w14:paraId="3C53BD25" w14:textId="5AD73D9D" w:rsidR="008F5D16" w:rsidRPr="00663A23" w:rsidRDefault="008F5D16" w:rsidP="001D5138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 B(2marks)</w:t>
            </w:r>
          </w:p>
        </w:tc>
      </w:tr>
      <w:tr w:rsidR="00862C80" w:rsidRPr="00663A23" w14:paraId="66015F93" w14:textId="77777777" w:rsidTr="001D5138">
        <w:trPr>
          <w:trHeight w:val="155"/>
        </w:trPr>
        <w:tc>
          <w:tcPr>
            <w:tcW w:w="720" w:type="dxa"/>
            <w:gridSpan w:val="2"/>
          </w:tcPr>
          <w:p w14:paraId="5C35728C" w14:textId="45ECBB80" w:rsidR="00862C80" w:rsidRPr="00663A23" w:rsidRDefault="00C766C2" w:rsidP="001D5138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180" w:type="dxa"/>
            <w:gridSpan w:val="4"/>
          </w:tcPr>
          <w:p w14:paraId="09784525" w14:textId="3129A5EC" w:rsidR="00862C80" w:rsidRPr="00663A23" w:rsidRDefault="00735F95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f</w:t>
            </w: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 xml:space="preserve"> </w:t>
            </w: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matrix</w:t>
            </w: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vertAlign w:val="superscript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vertAlign w:val="superscript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a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b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c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0</m:t>
                        </m:r>
                      </m:e>
                    </m:mr>
                  </m:m>
                </m:e>
              </m:d>
            </m:oMath>
            <w:r w:rsidR="00CC5DDA" w:rsidRPr="00663A2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 xml:space="preserve">  </w:t>
            </w:r>
            <w:r w:rsidR="000E495F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s </w:t>
            </w:r>
            <w:r w:rsidR="005A583D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kew-</w:t>
            </w:r>
            <w:r w:rsidR="00856BCE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ymmetric</w:t>
            </w:r>
            <w:r w:rsidR="00856BCE" w:rsidRPr="00663A2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>,</w:t>
            </w:r>
            <w:r w:rsidR="008B7C00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find the values of </w:t>
            </w:r>
            <w:r w:rsidR="005A583D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  <w:r w:rsidR="008B7C00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gramStart"/>
            <w:r w:rsidR="005A583D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</w:t>
            </w:r>
            <w:proofErr w:type="gramEnd"/>
            <w:r w:rsidR="008B7C00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r w:rsidR="005A583D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</w:t>
            </w:r>
          </w:p>
        </w:tc>
      </w:tr>
      <w:tr w:rsidR="00862C80" w:rsidRPr="00663A23" w14:paraId="6EA1DD91" w14:textId="77777777" w:rsidTr="001D5138">
        <w:trPr>
          <w:trHeight w:val="155"/>
        </w:trPr>
        <w:tc>
          <w:tcPr>
            <w:tcW w:w="720" w:type="dxa"/>
            <w:gridSpan w:val="2"/>
          </w:tcPr>
          <w:p w14:paraId="5DBC8103" w14:textId="25E1F325" w:rsidR="00862C80" w:rsidRPr="00663A23" w:rsidRDefault="00C766C2" w:rsidP="001D5138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180" w:type="dxa"/>
            <w:gridSpan w:val="4"/>
          </w:tcPr>
          <w:p w14:paraId="23AE3E89" w14:textId="6A401661" w:rsidR="00862C80" w:rsidRPr="00663A23" w:rsidRDefault="00DC1CB4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hAnsi="Times New Roman" w:cs="Times New Roman"/>
                <w:sz w:val="24"/>
                <w:szCs w:val="24"/>
              </w:rPr>
              <w:t xml:space="preserve">If A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4"/>
                      <w:szCs w:val="24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4"/>
                          <w:szCs w:val="24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</w:rPr>
                          <m:t>5</m:t>
                        </m:r>
                      </m:e>
                    </m:mr>
                  </m:m>
                </m:e>
              </m:d>
            </m:oMath>
            <w:r w:rsidRPr="00663A23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    </w:t>
            </w:r>
            <w:r w:rsidR="00420EC5" w:rsidRPr="00663A23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find |AadjA|</w:t>
            </w:r>
          </w:p>
        </w:tc>
      </w:tr>
      <w:tr w:rsidR="00F22124" w:rsidRPr="00663A23" w14:paraId="68DEB30F" w14:textId="77777777" w:rsidTr="001D5138">
        <w:trPr>
          <w:trHeight w:val="155"/>
        </w:trPr>
        <w:tc>
          <w:tcPr>
            <w:tcW w:w="720" w:type="dxa"/>
            <w:gridSpan w:val="2"/>
          </w:tcPr>
          <w:p w14:paraId="167D55C7" w14:textId="207A359E" w:rsidR="00F22124" w:rsidRPr="00663A23" w:rsidRDefault="00385D85" w:rsidP="001D5138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180" w:type="dxa"/>
            <w:gridSpan w:val="4"/>
          </w:tcPr>
          <w:p w14:paraId="2A834D52" w14:textId="4B70781D" w:rsidR="008823A5" w:rsidRPr="00663A23" w:rsidRDefault="008823A5" w:rsidP="001D513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63A23">
              <w:rPr>
                <w:rFonts w:ascii="Times New Roman" w:hAnsi="Times New Roman" w:cs="Times New Roman"/>
                <w:sz w:val="24"/>
                <w:szCs w:val="24"/>
              </w:rPr>
              <w:t xml:space="preserve">Find </w:t>
            </w:r>
            <w:r w:rsidRPr="00663A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x </w:t>
            </w:r>
            <w:r w:rsidRPr="00663A23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r w:rsidRPr="00663A23">
              <w:rPr>
                <w:rFonts w:ascii="Times New Roman" w:hAnsi="Times New Roman" w:cs="Times New Roman"/>
                <w:position w:val="-10"/>
                <w:sz w:val="24"/>
                <w:szCs w:val="24"/>
              </w:rPr>
              <w:object w:dxaOrig="260" w:dyaOrig="340" w14:anchorId="00DAEE69">
                <v:shape id="_x0000_i1507" type="#_x0000_t75" style="width:12.75pt;height:17.25pt" o:ole="">
                  <v:imagedata r:id="rId12" o:title=""/>
                </v:shape>
                <o:OLEObject Type="Embed" ProgID="Equation.3" ShapeID="_x0000_i1507" DrawAspect="Content" ObjectID="_1712047897" r:id="rId13"/>
              </w:object>
            </w:r>
            <w:r w:rsidRPr="00663A23">
              <w:rPr>
                <w:rFonts w:ascii="Times New Roman" w:hAnsi="Times New Roman" w:cs="Times New Roman"/>
                <w:position w:val="-10"/>
                <w:sz w:val="24"/>
                <w:szCs w:val="24"/>
              </w:rPr>
              <w:object w:dxaOrig="200" w:dyaOrig="340" w14:anchorId="69F8EE76">
                <v:shape id="_x0000_i1508" type="#_x0000_t75" style="width:9.75pt;height:17.25pt" o:ole="">
                  <v:imagedata r:id="rId14" o:title=""/>
                </v:shape>
                <o:OLEObject Type="Embed" ProgID="Equation.3" ShapeID="_x0000_i1508" DrawAspect="Content" ObjectID="_1712047898" r:id="rId15"/>
              </w:object>
            </w:r>
            <w:r w:rsidRPr="00663A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3A23">
              <w:rPr>
                <w:rFonts w:ascii="Times New Roman" w:hAnsi="Times New Roman" w:cs="Times New Roman"/>
                <w:position w:val="-30"/>
                <w:sz w:val="24"/>
                <w:szCs w:val="24"/>
              </w:rPr>
              <w:object w:dxaOrig="480" w:dyaOrig="720" w14:anchorId="0DE1072D">
                <v:shape id="_x0000_i1509" type="#_x0000_t75" style="width:24pt;height:36pt" o:ole="">
                  <v:imagedata r:id="rId16" o:title=""/>
                </v:shape>
                <o:OLEObject Type="Embed" ProgID="Equation.3" ShapeID="_x0000_i1509" DrawAspect="Content" ObjectID="_1712047899" r:id="rId17"/>
              </w:object>
            </w:r>
            <w:r w:rsidRPr="00663A23">
              <w:rPr>
                <w:rFonts w:ascii="Times New Roman" w:hAnsi="Times New Roman" w:cs="Times New Roman"/>
                <w:position w:val="-30"/>
                <w:sz w:val="24"/>
                <w:szCs w:val="24"/>
              </w:rPr>
              <w:object w:dxaOrig="460" w:dyaOrig="720" w14:anchorId="0CDD1448">
                <v:shape id="_x0000_i1510" type="#_x0000_t75" style="width:23.25pt;height:36pt" o:ole="">
                  <v:imagedata r:id="rId18" o:title=""/>
                </v:shape>
                <o:OLEObject Type="Embed" ProgID="Equation.3" ShapeID="_x0000_i1510" DrawAspect="Content" ObjectID="_1712047900" r:id="rId19"/>
              </w:object>
            </w:r>
            <w:r w:rsidRPr="00663A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63A23">
              <w:rPr>
                <w:rFonts w:ascii="Times New Roman" w:hAnsi="Times New Roman" w:cs="Times New Roman"/>
                <w:position w:val="-30"/>
                <w:sz w:val="24"/>
                <w:szCs w:val="24"/>
              </w:rPr>
              <w:object w:dxaOrig="780" w:dyaOrig="720" w14:anchorId="185FB3D9">
                <v:shape id="_x0000_i1511" type="#_x0000_t75" style="width:39pt;height:36pt" o:ole="">
                  <v:imagedata r:id="rId20" o:title=""/>
                </v:shape>
                <o:OLEObject Type="Embed" ProgID="Equation.3" ShapeID="_x0000_i1511" DrawAspect="Content" ObjectID="_1712047901" r:id="rId21"/>
              </w:object>
            </w:r>
          </w:p>
          <w:p w14:paraId="615083D7" w14:textId="2221876F" w:rsidR="00F22124" w:rsidRPr="00663A23" w:rsidRDefault="00F22124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  <w:tr w:rsidR="00A13278" w:rsidRPr="00663A23" w14:paraId="3499E594" w14:textId="77777777" w:rsidTr="001D5138">
        <w:trPr>
          <w:trHeight w:val="155"/>
        </w:trPr>
        <w:tc>
          <w:tcPr>
            <w:tcW w:w="720" w:type="dxa"/>
            <w:gridSpan w:val="2"/>
          </w:tcPr>
          <w:p w14:paraId="691C732D" w14:textId="248B5F97" w:rsidR="00A13278" w:rsidRPr="00663A23" w:rsidRDefault="00385D85" w:rsidP="001D513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9180" w:type="dxa"/>
            <w:gridSpan w:val="4"/>
          </w:tcPr>
          <w:p w14:paraId="7C13276A" w14:textId="0E3E7CC2" w:rsidR="005A583D" w:rsidRPr="00663A23" w:rsidRDefault="005A583D" w:rsidP="001D51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ind the value of m if the area of the triangle is 7 sq. units and the vertices are (1,3) (0,5) and (m,0)</w:t>
            </w:r>
          </w:p>
          <w:p w14:paraId="037B8494" w14:textId="7A780D44" w:rsidR="00A13278" w:rsidRPr="00663A23" w:rsidRDefault="00A13278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  <w:tr w:rsidR="00A13278" w:rsidRPr="00663A23" w14:paraId="2989B0C1" w14:textId="77777777" w:rsidTr="001D5138">
        <w:trPr>
          <w:trHeight w:val="155"/>
        </w:trPr>
        <w:tc>
          <w:tcPr>
            <w:tcW w:w="720" w:type="dxa"/>
            <w:gridSpan w:val="2"/>
          </w:tcPr>
          <w:p w14:paraId="326EBEE8" w14:textId="5EC3CEF7" w:rsidR="00A13278" w:rsidRPr="00663A23" w:rsidRDefault="00243757" w:rsidP="001D513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180" w:type="dxa"/>
            <w:gridSpan w:val="4"/>
          </w:tcPr>
          <w:p w14:paraId="5D9EA0BF" w14:textId="7C97641B" w:rsidR="00A13278" w:rsidRPr="00663A23" w:rsidRDefault="005C4E4A" w:rsidP="001D51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Find the matrix A for which </w:t>
            </w:r>
            <w:r w:rsidRPr="00663A23">
              <w:rPr>
                <w:rFonts w:ascii="Times New Roman" w:eastAsia="Times New Roman" w:hAnsi="Times New Roman" w:cs="Times New Roman"/>
                <w:position w:val="-30"/>
                <w:sz w:val="24"/>
                <w:szCs w:val="24"/>
                <w:lang w:val="en-US"/>
              </w:rPr>
              <w:object w:dxaOrig="820" w:dyaOrig="720" w14:anchorId="068AF333">
                <v:shape id="_x0000_i1512" type="#_x0000_t75" style="width:41.25pt;height:36pt" o:ole="">
                  <v:imagedata r:id="rId22" o:title=""/>
                </v:shape>
                <o:OLEObject Type="Embed" ProgID="Equation.3" ShapeID="_x0000_i1512" DrawAspect="Content" ObjectID="_1712047902" r:id="rId23"/>
              </w:object>
            </w: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=</w:t>
            </w:r>
            <w:r w:rsidRPr="00663A23">
              <w:rPr>
                <w:rFonts w:ascii="Times New Roman" w:eastAsia="Times New Roman" w:hAnsi="Times New Roman" w:cs="Times New Roman"/>
                <w:position w:val="-30"/>
                <w:sz w:val="24"/>
                <w:szCs w:val="24"/>
                <w:lang w:val="en-US"/>
              </w:rPr>
              <w:object w:dxaOrig="1180" w:dyaOrig="720" w14:anchorId="1BA09138">
                <v:shape id="_x0000_i1513" type="#_x0000_t75" style="width:59.25pt;height:36pt" o:ole="">
                  <v:imagedata r:id="rId24" o:title=""/>
                </v:shape>
                <o:OLEObject Type="Embed" ProgID="Equation.3" ShapeID="_x0000_i1513" DrawAspect="Content" ObjectID="_1712047903" r:id="rId25"/>
              </w:object>
            </w:r>
          </w:p>
        </w:tc>
      </w:tr>
      <w:tr w:rsidR="00A13278" w:rsidRPr="00663A23" w14:paraId="5157CF69" w14:textId="77777777" w:rsidTr="001D5138">
        <w:trPr>
          <w:trHeight w:val="155"/>
        </w:trPr>
        <w:tc>
          <w:tcPr>
            <w:tcW w:w="9900" w:type="dxa"/>
            <w:gridSpan w:val="6"/>
          </w:tcPr>
          <w:p w14:paraId="0B1F7853" w14:textId="147EA416" w:rsidR="00A13278" w:rsidRPr="00663A23" w:rsidRDefault="00A13278" w:rsidP="001D5138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Section C ( 3 marks ) </w:t>
            </w:r>
          </w:p>
        </w:tc>
      </w:tr>
      <w:tr w:rsidR="00A13278" w:rsidRPr="00663A23" w14:paraId="2B41E45B" w14:textId="77777777" w:rsidTr="001D5138">
        <w:trPr>
          <w:trHeight w:val="155"/>
        </w:trPr>
        <w:tc>
          <w:tcPr>
            <w:tcW w:w="720" w:type="dxa"/>
            <w:gridSpan w:val="2"/>
          </w:tcPr>
          <w:p w14:paraId="0FDF6347" w14:textId="644525E4" w:rsidR="00A13278" w:rsidRPr="00663A23" w:rsidRDefault="00243757" w:rsidP="001D513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9180" w:type="dxa"/>
            <w:gridSpan w:val="4"/>
          </w:tcPr>
          <w:p w14:paraId="0C638A34" w14:textId="256D836B" w:rsidR="00A13278" w:rsidRPr="00663A23" w:rsidRDefault="001E7B61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Ex</w:t>
            </w:r>
            <w:r w:rsidR="004D7873"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press the following matrix as the sum of</w:t>
            </w:r>
            <w:r w:rsidR="00BB62C8"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0E67A2"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symmetric and skew symmetric matrix </w:t>
            </w:r>
            <w:r w:rsidR="00DE6ADF"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.</w:t>
            </w:r>
          </w:p>
          <w:p w14:paraId="07F05D8F" w14:textId="0AAC8318" w:rsidR="00A04836" w:rsidRPr="00663A23" w:rsidRDefault="00802A22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4"/>
                      <w:szCs w:val="24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4"/>
                          <w:szCs w:val="24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="00E94E67"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</w:p>
        </w:tc>
      </w:tr>
      <w:tr w:rsidR="0024413B" w:rsidRPr="00663A23" w14:paraId="045D6528" w14:textId="77777777" w:rsidTr="001D5138">
        <w:trPr>
          <w:trHeight w:val="155"/>
        </w:trPr>
        <w:tc>
          <w:tcPr>
            <w:tcW w:w="720" w:type="dxa"/>
            <w:gridSpan w:val="2"/>
          </w:tcPr>
          <w:p w14:paraId="07C4B05C" w14:textId="62D198F8" w:rsidR="0024413B" w:rsidRPr="00663A23" w:rsidRDefault="00243757" w:rsidP="001D513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2</w:t>
            </w:r>
          </w:p>
        </w:tc>
        <w:tc>
          <w:tcPr>
            <w:tcW w:w="9180" w:type="dxa"/>
            <w:gridSpan w:val="4"/>
          </w:tcPr>
          <w:p w14:paraId="525CBB33" w14:textId="77777777" w:rsidR="008836C4" w:rsidRPr="00663A23" w:rsidRDefault="0012109A" w:rsidP="001D51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f the matrix A=</w:t>
            </w:r>
            <m:oMath>
              <m:d>
                <m:dPr>
                  <m:begChr m:val="["/>
                  <m:endChr m:val="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  3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-4</m:t>
                      </m:r>
                    </m:e>
                  </m:eqArr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US"/>
                </w:rPr>
                <m:t>  </m:t>
              </m:r>
              <m:d>
                <m:dPr>
                  <m:begChr m:val="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  -5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      2</m:t>
                      </m:r>
                    </m:e>
                  </m:eqArr>
                </m:e>
              </m:d>
            </m:oMath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atisfies the equation A</w:t>
            </w:r>
            <w:r w:rsidRPr="00663A23">
              <w:rPr>
                <w:rFonts w:ascii="Times New Roman" w:eastAsia="Times New Roman" w:hAnsi="Times New Roman" w:cs="Times New Roman"/>
                <w:position w:val="-4"/>
                <w:sz w:val="24"/>
                <w:szCs w:val="24"/>
                <w:lang w:val="en-US"/>
              </w:rPr>
              <w:object w:dxaOrig="160" w:dyaOrig="300" w14:anchorId="7F47D437">
                <v:shape id="_x0000_i1514" type="#_x0000_t75" style="width:8.25pt;height:15pt" o:ole="">
                  <v:imagedata r:id="rId26" o:title=""/>
                </v:shape>
                <o:OLEObject Type="Embed" ProgID="Equation.3" ShapeID="_x0000_i1514" DrawAspect="Content" ObjectID="_1712047904" r:id="rId27"/>
              </w:object>
            </w: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-5A-14I=0 and hence find A</w:t>
            </w:r>
            <w:r w:rsidRPr="00663A23">
              <w:rPr>
                <w:rFonts w:ascii="Times New Roman" w:eastAsia="Times New Roman" w:hAnsi="Times New Roman" w:cs="Times New Roman"/>
                <w:position w:val="-4"/>
                <w:sz w:val="24"/>
                <w:szCs w:val="24"/>
                <w:lang w:val="en-US"/>
              </w:rPr>
              <w:object w:dxaOrig="220" w:dyaOrig="300" w14:anchorId="01A53AB2">
                <v:shape id="_x0000_i1515" type="#_x0000_t75" style="width:11.25pt;height:15pt" o:ole="">
                  <v:imagedata r:id="rId28" o:title=""/>
                </v:shape>
                <o:OLEObject Type="Embed" ProgID="Equation.3" ShapeID="_x0000_i1515" DrawAspect="Content" ObjectID="_1712047905" r:id="rId29"/>
              </w:object>
            </w: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1FAE7F7B" w14:textId="5A0A25E5" w:rsidR="00E94E67" w:rsidRPr="00663A23" w:rsidRDefault="00E94E67" w:rsidP="001D513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4413B" w:rsidRPr="00663A23" w14:paraId="35500518" w14:textId="77777777" w:rsidTr="001D5138">
        <w:trPr>
          <w:trHeight w:val="155"/>
        </w:trPr>
        <w:tc>
          <w:tcPr>
            <w:tcW w:w="720" w:type="dxa"/>
            <w:gridSpan w:val="2"/>
          </w:tcPr>
          <w:p w14:paraId="57347ECE" w14:textId="58A33AA3" w:rsidR="0024413B" w:rsidRPr="00663A23" w:rsidRDefault="00243757" w:rsidP="001D513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9180" w:type="dxa"/>
            <w:gridSpan w:val="4"/>
          </w:tcPr>
          <w:p w14:paraId="13F190E3" w14:textId="64AC0804" w:rsidR="0024413B" w:rsidRPr="00663A23" w:rsidRDefault="006148EA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Given that </w:t>
            </w:r>
            <m:oMath>
              <m:d>
                <m:dPr>
                  <m:begChr m:val="["/>
                  <m:endChr m:val="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  cosx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-sinx</m:t>
                      </m:r>
                    </m:e>
                  </m:eqArr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US"/>
                </w:rPr>
                <m:t>  </m:t>
              </m:r>
              <m:d>
                <m:dPr>
                  <m:begChr m:val="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  sinx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      cosx</m:t>
                      </m:r>
                    </m:e>
                  </m:eqArr>
                </m:e>
              </m:d>
            </m:oMath>
            <w:r w:rsidR="00B97ED3"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and A(adjA)=k</w:t>
            </w:r>
            <m:oMath>
              <m:d>
                <m:dPr>
                  <m:begChr m:val="["/>
                  <m:endChr m:val="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1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0</m:t>
                      </m:r>
                    </m:e>
                  </m:eqArr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US"/>
                </w:rPr>
                <m:t>  </m:t>
              </m:r>
              <m:d>
                <m:dPr>
                  <m:begChr m:val="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  0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    1</m:t>
                      </m:r>
                    </m:e>
                  </m:eqArr>
                </m:e>
              </m:d>
            </m:oMath>
            <w:r w:rsidR="00B97ED3"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, find the value of k.</w:t>
            </w:r>
          </w:p>
        </w:tc>
      </w:tr>
      <w:tr w:rsidR="0024413B" w:rsidRPr="00663A23" w14:paraId="4E3818E9" w14:textId="77777777" w:rsidTr="001D5138">
        <w:trPr>
          <w:trHeight w:val="155"/>
        </w:trPr>
        <w:tc>
          <w:tcPr>
            <w:tcW w:w="720" w:type="dxa"/>
            <w:gridSpan w:val="2"/>
          </w:tcPr>
          <w:p w14:paraId="6C9CC96D" w14:textId="69ED6E49" w:rsidR="0024413B" w:rsidRPr="00663A23" w:rsidRDefault="00243757" w:rsidP="001D513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9180" w:type="dxa"/>
            <w:gridSpan w:val="4"/>
          </w:tcPr>
          <w:p w14:paraId="337C2C1B" w14:textId="25E352C3" w:rsidR="0000136C" w:rsidRPr="00663A23" w:rsidRDefault="00565147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If </w:t>
            </w:r>
            <w:r w:rsidR="00776500"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A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vertAlign w:val="superscript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vertAlign w:val="superscript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7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5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="009C132E" w:rsidRPr="00663A2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 xml:space="preserve">  </w:t>
            </w:r>
            <w:r w:rsidR="00E919A7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03754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nd B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vertAlign w:val="superscript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vertAlign w:val="superscript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 xml:space="preserve">  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 xml:space="preserve">   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 xml:space="preserve">   3</m:t>
                        </m:r>
                      </m:e>
                    </m:mr>
                  </m:m>
                </m:e>
              </m:d>
            </m:oMath>
            <w:r w:rsidR="00CE3929" w:rsidRPr="00663A23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 xml:space="preserve"> , </w:t>
            </w:r>
            <w:r w:rsidR="00CE3929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ind AB.</w:t>
            </w:r>
            <w:r w:rsidR="006320A5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E3929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Hence, solve the system of </w:t>
            </w:r>
            <w:r w:rsidR="004C36D8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quations:</w:t>
            </w:r>
            <w:r w:rsidR="00834F0B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F7006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C36D8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</w:t>
            </w:r>
            <w:r w:rsidR="00834F0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x</w:t>
            </w:r>
            <w:r w:rsidR="003E4EAC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834F0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-</w:t>
            </w:r>
            <w:r w:rsidR="003E4EAC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B477B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y + z</w:t>
            </w:r>
            <w:r w:rsidR="003E4EAC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834F0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= </w:t>
            </w:r>
            <w:r w:rsidR="00B477B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4</w:t>
            </w:r>
            <w:r w:rsidR="00834F0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14:paraId="7909F7AE" w14:textId="74DF61E5" w:rsidR="0024413B" w:rsidRPr="00663A23" w:rsidRDefault="00834F0B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00136C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                </w:t>
            </w:r>
            <w:r w:rsidR="00B477B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    </w:t>
            </w:r>
            <w:r w:rsidR="0000136C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x</w:t>
            </w:r>
            <w:r w:rsidR="00B477B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-2</w:t>
            </w:r>
            <w:r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y </w:t>
            </w:r>
            <w:r w:rsidR="00B477B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-2z =</w:t>
            </w:r>
            <w:r w:rsidR="0000136C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B477B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9</w:t>
            </w:r>
          </w:p>
          <w:p w14:paraId="55E85CAC" w14:textId="121165A2" w:rsidR="0000136C" w:rsidRPr="00663A23" w:rsidRDefault="003E4EAC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                        </w:t>
            </w:r>
            <w:r w:rsidR="00B477B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2x+</w:t>
            </w:r>
            <w:r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6F3B07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y</w:t>
            </w:r>
            <w:r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+ </w:t>
            </w:r>
            <w:r w:rsidR="00B477B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r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z = </w:t>
            </w:r>
            <w:r w:rsidR="00B477BB" w:rsidRPr="00663A2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1</w:t>
            </w: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036735" w:rsidRPr="00663A23" w14:paraId="054D8AEA" w14:textId="77777777" w:rsidTr="001D5138">
        <w:trPr>
          <w:trHeight w:val="155"/>
        </w:trPr>
        <w:tc>
          <w:tcPr>
            <w:tcW w:w="9900" w:type="dxa"/>
            <w:gridSpan w:val="6"/>
          </w:tcPr>
          <w:p w14:paraId="6FDCD112" w14:textId="1DAC4C6C" w:rsidR="00036735" w:rsidRPr="00663A23" w:rsidRDefault="00036735" w:rsidP="001D5138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Section D ( 4 Marks ) </w:t>
            </w:r>
          </w:p>
        </w:tc>
      </w:tr>
      <w:tr w:rsidR="00036735" w:rsidRPr="00663A23" w14:paraId="3520BA2C" w14:textId="77777777" w:rsidTr="001D5138">
        <w:trPr>
          <w:trHeight w:val="155"/>
        </w:trPr>
        <w:tc>
          <w:tcPr>
            <w:tcW w:w="720" w:type="dxa"/>
            <w:gridSpan w:val="2"/>
          </w:tcPr>
          <w:p w14:paraId="7835C087" w14:textId="05A3B556" w:rsidR="00036735" w:rsidRPr="00663A23" w:rsidRDefault="00036735" w:rsidP="001D513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243757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180" w:type="dxa"/>
            <w:gridSpan w:val="4"/>
          </w:tcPr>
          <w:p w14:paraId="4127F64D" w14:textId="6E744D45" w:rsidR="001C6614" w:rsidRPr="00663A23" w:rsidRDefault="00324A04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DC1CB4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f A</w:t>
            </w:r>
            <w:r w:rsidR="00DC1CB4" w:rsidRPr="00663A23">
              <w:rPr>
                <w:rFonts w:ascii="Times New Roman" w:eastAsia="Times New Roman" w:hAnsi="Times New Roman" w:cs="Times New Roman"/>
                <w:position w:val="-50"/>
                <w:sz w:val="24"/>
                <w:szCs w:val="24"/>
                <w:lang w:val="en-US"/>
              </w:rPr>
              <w:object w:dxaOrig="499" w:dyaOrig="1120" w14:anchorId="356A076F">
                <v:shape id="_x0000_i1516" type="#_x0000_t75" style="width:24.75pt;height:56.25pt" o:ole="">
                  <v:imagedata r:id="rId30" o:title=""/>
                </v:shape>
                <o:OLEObject Type="Embed" ProgID="Equation.3" ShapeID="_x0000_i1516" DrawAspect="Content" ObjectID="_1712047906" r:id="rId31"/>
              </w:object>
            </w:r>
            <w:r w:rsidR="00DC1CB4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="00DC1CB4" w:rsidRPr="00663A23">
              <w:rPr>
                <w:rFonts w:ascii="Times New Roman" w:eastAsia="Times New Roman" w:hAnsi="Times New Roman" w:cs="Times New Roman"/>
                <w:position w:val="-40"/>
                <w:sz w:val="24"/>
                <w:szCs w:val="24"/>
                <w:lang w:val="en-US"/>
              </w:rPr>
              <w:object w:dxaOrig="340" w:dyaOrig="980" w14:anchorId="3FAC0A16">
                <v:shape id="_x0000_i1517" type="#_x0000_t75" style="width:17.25pt;height:48.75pt" o:ole="">
                  <v:imagedata r:id="rId32" o:title=""/>
                </v:shape>
                <o:OLEObject Type="Embed" ProgID="Equation.3" ShapeID="_x0000_i1517" DrawAspect="Content" ObjectID="_1712047907" r:id="rId33"/>
              </w:object>
            </w:r>
            <w:r w:rsidR="00DC1CB4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="00DC1CB4" w:rsidRPr="00663A23">
              <w:rPr>
                <w:rFonts w:ascii="Times New Roman" w:eastAsia="Times New Roman" w:hAnsi="Times New Roman" w:cs="Times New Roman"/>
                <w:position w:val="-50"/>
                <w:sz w:val="24"/>
                <w:szCs w:val="24"/>
                <w:lang w:val="en-US"/>
              </w:rPr>
              <w:object w:dxaOrig="460" w:dyaOrig="1120" w14:anchorId="460BC2E3">
                <v:shape id="_x0000_i1518" type="#_x0000_t75" style="width:23.25pt;height:56.25pt" o:ole="">
                  <v:imagedata r:id="rId34" o:title=""/>
                </v:shape>
                <o:OLEObject Type="Embed" ProgID="Equation.3" ShapeID="_x0000_i1518" DrawAspect="Content" ObjectID="_1712047908" r:id="rId35"/>
              </w:object>
            </w:r>
            <w:r w:rsidR="00DC1CB4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find A</w:t>
            </w:r>
            <w:r w:rsidR="00DC1CB4" w:rsidRPr="00663A23">
              <w:rPr>
                <w:rFonts w:ascii="Times New Roman" w:eastAsia="Times New Roman" w:hAnsi="Times New Roman" w:cs="Times New Roman"/>
                <w:position w:val="-4"/>
                <w:sz w:val="24"/>
                <w:szCs w:val="24"/>
                <w:lang w:val="en-US"/>
              </w:rPr>
              <w:object w:dxaOrig="220" w:dyaOrig="300" w14:anchorId="4C405096">
                <v:shape id="_x0000_i1519" type="#_x0000_t75" style="width:11.25pt;height:15pt" o:ole="">
                  <v:imagedata r:id="rId36" o:title=""/>
                </v:shape>
                <o:OLEObject Type="Embed" ProgID="Equation.3" ShapeID="_x0000_i1519" DrawAspect="Content" ObjectID="_1712047909" r:id="rId37"/>
              </w:object>
            </w:r>
            <w:r w:rsidR="00DC1CB4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nd hence solve the equation </w:t>
            </w:r>
            <w:r w:rsidR="00DC1CB4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</w:r>
            <w:r w:rsidR="00DC1CB4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 xml:space="preserve">  </w:t>
            </w:r>
            <w:r w:rsidR="00DC1CB4" w:rsidRPr="00663A23">
              <w:rPr>
                <w:rFonts w:ascii="Times New Roman" w:eastAsia="Times New Roman" w:hAnsi="Times New Roman" w:cs="Times New Roman"/>
                <w:position w:val="-10"/>
                <w:sz w:val="24"/>
                <w:szCs w:val="24"/>
                <w:lang w:val="en-US"/>
              </w:rPr>
              <w:object w:dxaOrig="1400" w:dyaOrig="320" w14:anchorId="5A606754">
                <v:shape id="_x0000_i1520" type="#_x0000_t75" style="width:69pt;height:15.75pt" o:ole="">
                  <v:imagedata r:id="rId38" o:title=""/>
                </v:shape>
                <o:OLEObject Type="Embed" ProgID="Equation.3" ShapeID="_x0000_i1520" DrawAspect="Content" ObjectID="_1712047910" r:id="rId39"/>
              </w:object>
            </w:r>
            <w:r w:rsidR="00DC1CB4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;  </w:t>
            </w:r>
            <w:r w:rsidR="00DC1CB4" w:rsidRPr="00663A23">
              <w:rPr>
                <w:rFonts w:ascii="Times New Roman" w:eastAsia="Times New Roman" w:hAnsi="Times New Roman" w:cs="Times New Roman"/>
                <w:position w:val="-10"/>
                <w:sz w:val="24"/>
                <w:szCs w:val="24"/>
                <w:lang w:val="en-US"/>
              </w:rPr>
              <w:object w:dxaOrig="1400" w:dyaOrig="320" w14:anchorId="3F68DD61">
                <v:shape id="_x0000_i1521" type="#_x0000_t75" style="width:69pt;height:15.75pt" o:ole="">
                  <v:imagedata r:id="rId40" o:title=""/>
                </v:shape>
                <o:OLEObject Type="Embed" ProgID="Equation.3" ShapeID="_x0000_i1521" DrawAspect="Content" ObjectID="_1712047911" r:id="rId41"/>
              </w:object>
            </w:r>
            <w:r w:rsidR="00DC1CB4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; x - 3y + 3z = -14</w:t>
            </w:r>
          </w:p>
        </w:tc>
      </w:tr>
      <w:tr w:rsidR="00036735" w:rsidRPr="00663A23" w14:paraId="55C00925" w14:textId="77777777" w:rsidTr="001D5138">
        <w:trPr>
          <w:trHeight w:val="155"/>
        </w:trPr>
        <w:tc>
          <w:tcPr>
            <w:tcW w:w="720" w:type="dxa"/>
            <w:gridSpan w:val="2"/>
          </w:tcPr>
          <w:p w14:paraId="03A4F451" w14:textId="12B4589C" w:rsidR="00036735" w:rsidRPr="00663A23" w:rsidRDefault="00036735" w:rsidP="001D513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243757" w:rsidRPr="00663A2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180" w:type="dxa"/>
            <w:gridSpan w:val="4"/>
          </w:tcPr>
          <w:p w14:paraId="09C874BB" w14:textId="6A32E533" w:rsidR="00663A23" w:rsidRPr="00663A23" w:rsidRDefault="00D365E0" w:rsidP="001D513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 </w:t>
            </w:r>
            <w:r w:rsidR="00663A23" w:rsidRPr="00663A2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Using Cramer’s rule, </w:t>
            </w:r>
            <w:r w:rsidR="00663A23" w:rsidRPr="00663A23">
              <w:rPr>
                <w:rFonts w:ascii="Times New Roman" w:hAnsi="Times New Roman" w:cs="Times New Roman"/>
                <w:sz w:val="24"/>
                <w:szCs w:val="24"/>
              </w:rPr>
              <w:t>solve the equations:</w:t>
            </w:r>
            <w:r w:rsidR="00663A23" w:rsidRPr="00663A23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099D572D" w14:textId="6AA9A915" w:rsidR="00663A23" w:rsidRPr="00663A23" w:rsidRDefault="00663A23" w:rsidP="001D513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63A23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  <w:r w:rsidRPr="00663A23">
              <w:rPr>
                <w:rFonts w:ascii="Times New Roman" w:hAnsi="Times New Roman" w:cs="Times New Roman"/>
                <w:position w:val="-10"/>
                <w:sz w:val="24"/>
                <w:szCs w:val="24"/>
              </w:rPr>
              <w:object w:dxaOrig="1620" w:dyaOrig="320" w14:anchorId="77D7E6AB">
                <v:shape id="_x0000_i1522" type="#_x0000_t75" style="width:81pt;height:15.75pt" o:ole="">
                  <v:imagedata r:id="rId42" o:title=""/>
                </v:shape>
                <o:OLEObject Type="Embed" ProgID="Equation.3" ShapeID="_x0000_i1522" DrawAspect="Content" ObjectID="_1712047912" r:id="rId43"/>
              </w:object>
            </w:r>
            <w:r w:rsidRPr="00663A23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r w:rsidRPr="00663A23">
              <w:rPr>
                <w:rFonts w:ascii="Times New Roman" w:hAnsi="Times New Roman" w:cs="Times New Roman"/>
                <w:position w:val="-10"/>
                <w:sz w:val="24"/>
                <w:szCs w:val="24"/>
              </w:rPr>
              <w:object w:dxaOrig="1400" w:dyaOrig="320" w14:anchorId="30B91C6B">
                <v:shape id="_x0000_i1523" type="#_x0000_t75" style="width:69pt;height:15.75pt" o:ole="">
                  <v:imagedata r:id="rId44" o:title=""/>
                </v:shape>
                <o:OLEObject Type="Embed" ProgID="Equation.3" ShapeID="_x0000_i1523" DrawAspect="Content" ObjectID="_1712047913" r:id="rId45"/>
              </w:object>
            </w:r>
            <w:r w:rsidRPr="00663A23">
              <w:rPr>
                <w:rFonts w:ascii="Times New Roman" w:hAnsi="Times New Roman" w:cs="Times New Roman"/>
                <w:sz w:val="24"/>
                <w:szCs w:val="24"/>
              </w:rPr>
              <w:t xml:space="preserve">;  </w:t>
            </w:r>
            <w:r w:rsidRPr="00663A23">
              <w:rPr>
                <w:rFonts w:ascii="Times New Roman" w:hAnsi="Times New Roman" w:cs="Times New Roman"/>
                <w:position w:val="-10"/>
                <w:sz w:val="24"/>
                <w:szCs w:val="24"/>
              </w:rPr>
              <w:object w:dxaOrig="1740" w:dyaOrig="320" w14:anchorId="4883F6BC">
                <v:shape id="_x0000_i1524" type="#_x0000_t75" style="width:87pt;height:15.75pt" o:ole="">
                  <v:imagedata r:id="rId46" o:title=""/>
                </v:shape>
                <o:OLEObject Type="Embed" ProgID="Equation.3" ShapeID="_x0000_i1524" DrawAspect="Content" ObjectID="_1712047914" r:id="rId47"/>
              </w:object>
            </w:r>
          </w:p>
          <w:p w14:paraId="6A3D8910" w14:textId="74261AC2" w:rsidR="00036735" w:rsidRPr="00663A23" w:rsidRDefault="00036735" w:rsidP="001D5138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</w:tbl>
    <w:p w14:paraId="48B5DB6E" w14:textId="77777777" w:rsidR="00E56EDA" w:rsidRPr="00663A23" w:rsidRDefault="00E56EDA" w:rsidP="001D5138">
      <w:pPr>
        <w:rPr>
          <w:rFonts w:ascii="Times New Roman" w:hAnsi="Times New Roman" w:cs="Times New Roman"/>
          <w:sz w:val="24"/>
          <w:szCs w:val="24"/>
        </w:rPr>
      </w:pPr>
    </w:p>
    <w:sectPr w:rsidR="00E56EDA" w:rsidRPr="00663A23" w:rsidSect="001D5138">
      <w:footerReference w:type="default" r:id="rId48"/>
      <w:pgSz w:w="11906" w:h="16838"/>
      <w:pgMar w:top="1008" w:right="864" w:bottom="864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6DF54" w14:textId="77777777" w:rsidR="00260F86" w:rsidRDefault="00260F86" w:rsidP="00885554">
      <w:pPr>
        <w:spacing w:after="0" w:line="240" w:lineRule="auto"/>
      </w:pPr>
      <w:r>
        <w:separator/>
      </w:r>
    </w:p>
  </w:endnote>
  <w:endnote w:type="continuationSeparator" w:id="0">
    <w:p w14:paraId="2166FEA2" w14:textId="77777777" w:rsidR="00260F86" w:rsidRDefault="00260F86" w:rsidP="008855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62585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0D842" w14:textId="0032F1D0" w:rsidR="00885554" w:rsidRDefault="008855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C49EA2" w14:textId="77777777" w:rsidR="00885554" w:rsidRDefault="008855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347D5" w14:textId="77777777" w:rsidR="00260F86" w:rsidRDefault="00260F86" w:rsidP="00885554">
      <w:pPr>
        <w:spacing w:after="0" w:line="240" w:lineRule="auto"/>
      </w:pPr>
      <w:r>
        <w:separator/>
      </w:r>
    </w:p>
  </w:footnote>
  <w:footnote w:type="continuationSeparator" w:id="0">
    <w:p w14:paraId="1B39E456" w14:textId="77777777" w:rsidR="00260F86" w:rsidRDefault="00260F86" w:rsidP="008855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866F1"/>
    <w:multiLevelType w:val="hybridMultilevel"/>
    <w:tmpl w:val="F2CC16CA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CE716C"/>
    <w:multiLevelType w:val="hybridMultilevel"/>
    <w:tmpl w:val="E968C7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2134596424">
    <w:abstractNumId w:val="0"/>
  </w:num>
  <w:num w:numId="2" w16cid:durableId="287322007">
    <w:abstractNumId w:val="2"/>
  </w:num>
  <w:num w:numId="3" w16cid:durableId="1885407081">
    <w:abstractNumId w:val="1"/>
  </w:num>
  <w:num w:numId="4" w16cid:durableId="15373053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jQxMTQ3szSytDBT0lEKTi0uzszPAykwrQUAScjE8ywAAAA="/>
  </w:docVars>
  <w:rsids>
    <w:rsidRoot w:val="000D4F54"/>
    <w:rsid w:val="0000136C"/>
    <w:rsid w:val="00036735"/>
    <w:rsid w:val="000420C5"/>
    <w:rsid w:val="00042E30"/>
    <w:rsid w:val="00071D1B"/>
    <w:rsid w:val="000C27D1"/>
    <w:rsid w:val="000D4F54"/>
    <w:rsid w:val="000E495F"/>
    <w:rsid w:val="000E5E73"/>
    <w:rsid w:val="000E67A2"/>
    <w:rsid w:val="000F5AB4"/>
    <w:rsid w:val="001076FB"/>
    <w:rsid w:val="0012109A"/>
    <w:rsid w:val="00136C13"/>
    <w:rsid w:val="0016466C"/>
    <w:rsid w:val="001922E8"/>
    <w:rsid w:val="001C6614"/>
    <w:rsid w:val="001D5138"/>
    <w:rsid w:val="001E2EBE"/>
    <w:rsid w:val="001E7B61"/>
    <w:rsid w:val="002042ED"/>
    <w:rsid w:val="00220E75"/>
    <w:rsid w:val="002250BB"/>
    <w:rsid w:val="00227430"/>
    <w:rsid w:val="00237634"/>
    <w:rsid w:val="00243757"/>
    <w:rsid w:val="0024413B"/>
    <w:rsid w:val="00260F86"/>
    <w:rsid w:val="002C44CB"/>
    <w:rsid w:val="002E153A"/>
    <w:rsid w:val="003159CD"/>
    <w:rsid w:val="00324A04"/>
    <w:rsid w:val="003314C1"/>
    <w:rsid w:val="00385D85"/>
    <w:rsid w:val="003A541B"/>
    <w:rsid w:val="003B13AC"/>
    <w:rsid w:val="003E4EAC"/>
    <w:rsid w:val="004124C9"/>
    <w:rsid w:val="00417B4B"/>
    <w:rsid w:val="00420EC5"/>
    <w:rsid w:val="00447AD5"/>
    <w:rsid w:val="00447C07"/>
    <w:rsid w:val="0047148E"/>
    <w:rsid w:val="004777F2"/>
    <w:rsid w:val="00487020"/>
    <w:rsid w:val="004B12EE"/>
    <w:rsid w:val="004B5CCF"/>
    <w:rsid w:val="004C36D8"/>
    <w:rsid w:val="004C40F4"/>
    <w:rsid w:val="004D4D83"/>
    <w:rsid w:val="004D7873"/>
    <w:rsid w:val="0052275A"/>
    <w:rsid w:val="00534C84"/>
    <w:rsid w:val="00545049"/>
    <w:rsid w:val="005471E2"/>
    <w:rsid w:val="005518B9"/>
    <w:rsid w:val="005531B3"/>
    <w:rsid w:val="00565147"/>
    <w:rsid w:val="00574357"/>
    <w:rsid w:val="005A583D"/>
    <w:rsid w:val="005C4E4A"/>
    <w:rsid w:val="005D33F7"/>
    <w:rsid w:val="006148EA"/>
    <w:rsid w:val="006179D5"/>
    <w:rsid w:val="00623935"/>
    <w:rsid w:val="006320A5"/>
    <w:rsid w:val="00650173"/>
    <w:rsid w:val="00663A23"/>
    <w:rsid w:val="006C2678"/>
    <w:rsid w:val="006D1977"/>
    <w:rsid w:val="006D2E22"/>
    <w:rsid w:val="006D72BE"/>
    <w:rsid w:val="006E3B1B"/>
    <w:rsid w:val="006F13B9"/>
    <w:rsid w:val="006F3B07"/>
    <w:rsid w:val="00704B9E"/>
    <w:rsid w:val="007062CE"/>
    <w:rsid w:val="00706F6C"/>
    <w:rsid w:val="007209A7"/>
    <w:rsid w:val="00733978"/>
    <w:rsid w:val="00735F95"/>
    <w:rsid w:val="007461D5"/>
    <w:rsid w:val="007709B8"/>
    <w:rsid w:val="00775EA5"/>
    <w:rsid w:val="00776500"/>
    <w:rsid w:val="00781D7C"/>
    <w:rsid w:val="007866D1"/>
    <w:rsid w:val="007C3501"/>
    <w:rsid w:val="007C3DA1"/>
    <w:rsid w:val="007D6A3B"/>
    <w:rsid w:val="007F7006"/>
    <w:rsid w:val="00802A22"/>
    <w:rsid w:val="00834F0B"/>
    <w:rsid w:val="0085296E"/>
    <w:rsid w:val="00856BCE"/>
    <w:rsid w:val="00857209"/>
    <w:rsid w:val="00862C80"/>
    <w:rsid w:val="00865FED"/>
    <w:rsid w:val="008823A5"/>
    <w:rsid w:val="008836C4"/>
    <w:rsid w:val="00885509"/>
    <w:rsid w:val="00885554"/>
    <w:rsid w:val="0089093A"/>
    <w:rsid w:val="008A05A7"/>
    <w:rsid w:val="008A2711"/>
    <w:rsid w:val="008A5D6D"/>
    <w:rsid w:val="008B42FB"/>
    <w:rsid w:val="008B5089"/>
    <w:rsid w:val="008B7C00"/>
    <w:rsid w:val="008E1E83"/>
    <w:rsid w:val="008E6C5C"/>
    <w:rsid w:val="008F3910"/>
    <w:rsid w:val="008F5682"/>
    <w:rsid w:val="008F5D16"/>
    <w:rsid w:val="00955CFD"/>
    <w:rsid w:val="0095713C"/>
    <w:rsid w:val="00970CC0"/>
    <w:rsid w:val="009B454C"/>
    <w:rsid w:val="009B504B"/>
    <w:rsid w:val="009C132E"/>
    <w:rsid w:val="009C65D4"/>
    <w:rsid w:val="009D4FCC"/>
    <w:rsid w:val="00A04836"/>
    <w:rsid w:val="00A13278"/>
    <w:rsid w:val="00A1379A"/>
    <w:rsid w:val="00A200C4"/>
    <w:rsid w:val="00A54EB7"/>
    <w:rsid w:val="00A86BBD"/>
    <w:rsid w:val="00AB587A"/>
    <w:rsid w:val="00AC0941"/>
    <w:rsid w:val="00AC3DFD"/>
    <w:rsid w:val="00B01681"/>
    <w:rsid w:val="00B07897"/>
    <w:rsid w:val="00B238F8"/>
    <w:rsid w:val="00B23F2C"/>
    <w:rsid w:val="00B477BB"/>
    <w:rsid w:val="00B548B9"/>
    <w:rsid w:val="00B714E5"/>
    <w:rsid w:val="00B84ED3"/>
    <w:rsid w:val="00B97ED3"/>
    <w:rsid w:val="00BA700A"/>
    <w:rsid w:val="00BB62C8"/>
    <w:rsid w:val="00BD0B91"/>
    <w:rsid w:val="00C1438E"/>
    <w:rsid w:val="00C3638A"/>
    <w:rsid w:val="00C416C0"/>
    <w:rsid w:val="00C44D45"/>
    <w:rsid w:val="00C455FE"/>
    <w:rsid w:val="00C766C2"/>
    <w:rsid w:val="00C912D7"/>
    <w:rsid w:val="00CC5DDA"/>
    <w:rsid w:val="00CE3929"/>
    <w:rsid w:val="00CE7CDD"/>
    <w:rsid w:val="00D2227C"/>
    <w:rsid w:val="00D365E0"/>
    <w:rsid w:val="00D42081"/>
    <w:rsid w:val="00D43EA8"/>
    <w:rsid w:val="00D663CA"/>
    <w:rsid w:val="00D759C3"/>
    <w:rsid w:val="00D82530"/>
    <w:rsid w:val="00DA05ED"/>
    <w:rsid w:val="00DC1CB4"/>
    <w:rsid w:val="00DD401F"/>
    <w:rsid w:val="00DE6ADF"/>
    <w:rsid w:val="00E03754"/>
    <w:rsid w:val="00E14BD9"/>
    <w:rsid w:val="00E451B0"/>
    <w:rsid w:val="00E56EDA"/>
    <w:rsid w:val="00E65ED5"/>
    <w:rsid w:val="00E919A7"/>
    <w:rsid w:val="00E94E67"/>
    <w:rsid w:val="00EA03E4"/>
    <w:rsid w:val="00ED187B"/>
    <w:rsid w:val="00ED3C5C"/>
    <w:rsid w:val="00EF1AA1"/>
    <w:rsid w:val="00EF7CF0"/>
    <w:rsid w:val="00F008E0"/>
    <w:rsid w:val="00F024F9"/>
    <w:rsid w:val="00F22124"/>
    <w:rsid w:val="00F241A8"/>
    <w:rsid w:val="00F3065C"/>
    <w:rsid w:val="00F63250"/>
    <w:rsid w:val="00F8085B"/>
    <w:rsid w:val="00FB0C8A"/>
    <w:rsid w:val="00FC2893"/>
    <w:rsid w:val="00FE4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08D02"/>
  <w15:chartTrackingRefBased/>
  <w15:docId w15:val="{FF3FBCC0-014C-4E2A-A078-5B59A0649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E5E7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5E73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NoSpacing">
    <w:name w:val="No Spacing"/>
    <w:uiPriority w:val="1"/>
    <w:qFormat/>
    <w:rsid w:val="000E5E7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534C84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mo">
    <w:name w:val="mo"/>
    <w:basedOn w:val="DefaultParagraphFont"/>
    <w:rsid w:val="00534C84"/>
  </w:style>
  <w:style w:type="character" w:styleId="PlaceholderText">
    <w:name w:val="Placeholder Text"/>
    <w:basedOn w:val="DefaultParagraphFont"/>
    <w:uiPriority w:val="99"/>
    <w:semiHidden/>
    <w:rsid w:val="009D4FC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855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554"/>
  </w:style>
  <w:style w:type="paragraph" w:styleId="Footer">
    <w:name w:val="footer"/>
    <w:basedOn w:val="Normal"/>
    <w:link w:val="FooterChar"/>
    <w:uiPriority w:val="99"/>
    <w:unhideWhenUsed/>
    <w:rsid w:val="008855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5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oleObject" Target="embeddings/oleObject20.bin"/><Relationship Id="rId50" Type="http://schemas.openxmlformats.org/officeDocument/2006/relationships/theme" Target="theme/theme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9.bin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fontTable" Target="fontTable.xml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20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footer" Target="footer1.xml"/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REGHUNANDAN</dc:creator>
  <cp:keywords/>
  <dc:description/>
  <cp:lastModifiedBy>BIJINA DEEPAK</cp:lastModifiedBy>
  <cp:revision>6</cp:revision>
  <dcterms:created xsi:type="dcterms:W3CDTF">2022-04-19T18:37:00Z</dcterms:created>
  <dcterms:modified xsi:type="dcterms:W3CDTF">2022-04-21T08:05:00Z</dcterms:modified>
</cp:coreProperties>
</file>